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F2EF0" w14:textId="21A2C45F" w:rsidR="007F18E5" w:rsidRDefault="002C3AEA">
      <w:pPr>
        <w:pStyle w:val="Title"/>
      </w:pPr>
      <w:r>
        <w:t xml:space="preserve">Feedback for Project Number </w:t>
      </w:r>
      <w:r w:rsidR="00B27C7A">
        <w:t>13</w:t>
      </w:r>
    </w:p>
    <w:p w14:paraId="3A68951D" w14:textId="1A3FE0ED" w:rsidR="007F18E5" w:rsidRDefault="00B27C7A">
      <w:pPr>
        <w:pStyle w:val="Heading2"/>
      </w:pPr>
      <w:bookmarkStart w:id="0" w:name="instructions"/>
      <w:bookmarkEnd w:id="0"/>
      <w:r>
        <w:t xml:space="preserve">Title: </w:t>
      </w:r>
      <w:r w:rsidRPr="00B27C7A">
        <w:t>Undergraduate Students' Friends With Benefits Relationships</w:t>
      </w:r>
      <w:r>
        <w:t xml:space="preserve">/ Author: Angela Hart </w:t>
      </w:r>
    </w:p>
    <w:p w14:paraId="4BC8D5FC" w14:textId="25D167AC" w:rsidR="007F18E5" w:rsidRPr="00B27C7A" w:rsidRDefault="002C3AEA">
      <w:pPr>
        <w:pStyle w:val="FirstParagraph"/>
        <w:rPr>
          <w:i/>
          <w:iCs/>
        </w:rPr>
      </w:pPr>
      <w:r>
        <w:rPr>
          <w:b/>
        </w:rPr>
        <w:t>What did you first notice about this project?</w:t>
      </w:r>
      <w:r w:rsidR="00B27C7A">
        <w:rPr>
          <w:b/>
        </w:rPr>
        <w:t xml:space="preserve"> </w:t>
      </w:r>
      <w:r w:rsidR="00B27C7A">
        <w:rPr>
          <w:b/>
          <w:i/>
          <w:iCs/>
        </w:rPr>
        <w:t xml:space="preserve">The author provided an overview page with a brief explanation and included the research questions. This was very helpful in navigating through the visualizations and understanding the information presented. </w:t>
      </w:r>
    </w:p>
    <w:p w14:paraId="72C61443" w14:textId="2BF2DFAB" w:rsidR="007F18E5" w:rsidRPr="00B27C7A" w:rsidRDefault="002C3AEA">
      <w:pPr>
        <w:pStyle w:val="BodyText"/>
        <w:rPr>
          <w:i/>
          <w:iCs/>
        </w:rPr>
      </w:pPr>
      <w:r>
        <w:rPr>
          <w:b/>
        </w:rPr>
        <w:t>What was this project’s main story?</w:t>
      </w:r>
      <w:r w:rsidR="00B27C7A">
        <w:rPr>
          <w:b/>
        </w:rPr>
        <w:t xml:space="preserve"> </w:t>
      </w:r>
      <w:r w:rsidR="00B27C7A">
        <w:rPr>
          <w:b/>
          <w:i/>
          <w:iCs/>
        </w:rPr>
        <w:t xml:space="preserve">The author examined the following research objectives: 1) Do FWB partners wish to keep casual relationships over romantic ones? 2) Is exclusivity discussed in these relationships? If so, to what extent? 3) Does intimate partner violence still occur in FWB relationships, despite their casual nature? </w:t>
      </w:r>
    </w:p>
    <w:p w14:paraId="340447E0" w14:textId="032C72E3" w:rsidR="007F18E5" w:rsidRPr="00D1692D" w:rsidRDefault="002C3AEA">
      <w:pPr>
        <w:pStyle w:val="BodyText"/>
        <w:rPr>
          <w:i/>
          <w:iCs/>
        </w:rPr>
      </w:pPr>
      <w:r>
        <w:rPr>
          <w:b/>
        </w:rPr>
        <w:t>What were some areas of improvement?</w:t>
      </w:r>
      <w:r w:rsidR="00D1692D">
        <w:rPr>
          <w:b/>
        </w:rPr>
        <w:t xml:space="preserve"> </w:t>
      </w:r>
      <w:r w:rsidR="00D1692D">
        <w:rPr>
          <w:b/>
          <w:i/>
          <w:iCs/>
        </w:rPr>
        <w:t xml:space="preserve">It may be helpful to include more information on the research design and methods used to gather and interpret the data. I noticed a minor note that describes data collection however I am not sure whether this applies to the entire report (especially as it is located on the Violence summary tab, which is in the Disclaimer). </w:t>
      </w:r>
    </w:p>
    <w:p w14:paraId="234627D4" w14:textId="1B1C50E3" w:rsidR="007F18E5" w:rsidRPr="00D1692D" w:rsidRDefault="002C3AEA">
      <w:pPr>
        <w:pStyle w:val="BodyText"/>
        <w:rPr>
          <w:i/>
          <w:iCs/>
        </w:rPr>
      </w:pPr>
      <w:r>
        <w:rPr>
          <w:b/>
        </w:rPr>
        <w:t>What elements would you add to this project?</w:t>
      </w:r>
      <w:r w:rsidR="00D1692D">
        <w:rPr>
          <w:b/>
        </w:rPr>
        <w:t xml:space="preserve"> </w:t>
      </w:r>
      <w:r w:rsidR="00D1692D">
        <w:rPr>
          <w:b/>
          <w:i/>
          <w:iCs/>
        </w:rPr>
        <w:t xml:space="preserve">Possibly some information on the implications and/or limitations in this study. This could go along with the future direction information provided on the last tab. </w:t>
      </w:r>
    </w:p>
    <w:p w14:paraId="5572C67B" w14:textId="34B123F5" w:rsidR="007F18E5" w:rsidRPr="00D1692D" w:rsidRDefault="002C3AEA">
      <w:pPr>
        <w:pStyle w:val="BodyText"/>
        <w:rPr>
          <w:i/>
          <w:iCs/>
        </w:rPr>
      </w:pPr>
      <w:r>
        <w:rPr>
          <w:b/>
        </w:rPr>
        <w:t>What were some successful elements of this project?</w:t>
      </w:r>
      <w:r w:rsidR="00D1692D">
        <w:rPr>
          <w:b/>
        </w:rPr>
        <w:t xml:space="preserve"> </w:t>
      </w:r>
      <w:r w:rsidR="00D1692D">
        <w:rPr>
          <w:b/>
          <w:i/>
          <w:iCs/>
        </w:rPr>
        <w:t xml:space="preserve">The introductory information on the overview tab was extremely helpful in understanding the research, the data used, and the visualizations. Very interesting topic! </w:t>
      </w:r>
    </w:p>
    <w:p w14:paraId="2F354E0D" w14:textId="0E1D1B88" w:rsidR="007F18E5" w:rsidRPr="00D1692D" w:rsidRDefault="002C3AEA">
      <w:pPr>
        <w:pStyle w:val="BodyText"/>
        <w:rPr>
          <w:i/>
          <w:iCs/>
        </w:rPr>
      </w:pPr>
      <w:r>
        <w:rPr>
          <w:b/>
        </w:rPr>
        <w:t>Any other thoughts you would like to convey to your peer?</w:t>
      </w:r>
      <w:r w:rsidR="00D1692D">
        <w:rPr>
          <w:b/>
        </w:rPr>
        <w:t xml:space="preserve"> </w:t>
      </w:r>
      <w:r w:rsidR="00D1692D">
        <w:rPr>
          <w:b/>
          <w:i/>
          <w:iCs/>
        </w:rPr>
        <w:t xml:space="preserve">I greatly enjoyed this and found the information/ research to be quite interesting! </w:t>
      </w:r>
    </w:p>
    <w:sectPr w:rsidR="007F18E5" w:rsidRPr="00D169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6A2BE" w14:textId="77777777" w:rsidR="00EA7005" w:rsidRDefault="00EA7005">
      <w:pPr>
        <w:spacing w:after="0"/>
      </w:pPr>
      <w:r>
        <w:separator/>
      </w:r>
    </w:p>
  </w:endnote>
  <w:endnote w:type="continuationSeparator" w:id="0">
    <w:p w14:paraId="5730876E" w14:textId="77777777" w:rsidR="00EA7005" w:rsidRDefault="00EA7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4C22F" w14:textId="77777777" w:rsidR="00EA7005" w:rsidRDefault="00EA7005">
      <w:r>
        <w:separator/>
      </w:r>
    </w:p>
  </w:footnote>
  <w:footnote w:type="continuationSeparator" w:id="0">
    <w:p w14:paraId="6FBA0ABF" w14:textId="77777777" w:rsidR="00EA7005" w:rsidRDefault="00EA7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1476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E8048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B72"/>
    <w:rsid w:val="002C3AEA"/>
    <w:rsid w:val="004E29B3"/>
    <w:rsid w:val="00590D07"/>
    <w:rsid w:val="00784D58"/>
    <w:rsid w:val="007E36AE"/>
    <w:rsid w:val="007F18E5"/>
    <w:rsid w:val="008D6863"/>
    <w:rsid w:val="00B27C7A"/>
    <w:rsid w:val="00B86B75"/>
    <w:rsid w:val="00BC48D5"/>
    <w:rsid w:val="00C36279"/>
    <w:rsid w:val="00D1692D"/>
    <w:rsid w:val="00E315A3"/>
    <w:rsid w:val="00EA70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5EE3C"/>
  <w15:docId w15:val="{20D1EE1D-F2D0-4856-B66B-2FCACBD88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245</Words>
  <Characters>140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hristiana Antwi-Obimpeh</dc:creator>
  <cp:lastModifiedBy>Christiana Antwi-Obimpeh</cp:lastModifiedBy>
  <cp:revision>3</cp:revision>
  <dcterms:created xsi:type="dcterms:W3CDTF">2021-05-12T00:14:00Z</dcterms:created>
  <dcterms:modified xsi:type="dcterms:W3CDTF">2021-05-12T22:14:00Z</dcterms:modified>
</cp:coreProperties>
</file>